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Telecote Research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Telecote Research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Telecote Research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Telecote Research and </w:t>
      </w:r>
      <w:r w:rsidR="00275828">
        <w:t xml:space="preserve">the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